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6.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8.png" ContentType="image/png"/>
  <Override PartName="/word/media/rId130.png" ContentType="image/png"/>
  <Override PartName="/word/media/rId750.png" ContentType="image/png"/>
  <Override PartName="/word/media/rId662.png" ContentType="image/png"/>
  <Override PartName="/word/media/rId416.png" ContentType="image/png"/>
  <Override PartName="/word/media/rId1099.png" ContentType="image/png"/>
  <Override PartName="/word/media/rId1511.png" ContentType="image/png"/>
  <Override PartName="/word/media/rId28.png" ContentType="image/png"/>
  <Override PartName="/word/media/rId122.png" ContentType="image/png"/>
  <Override PartName="/word/media/rId670.png" ContentType="image/png"/>
  <Override PartName="/word/media/rId181.png" ContentType="image/png"/>
  <Override PartName="/word/media/rId952.png" ContentType="image/png"/>
  <Override PartName="/word/media/rId173.png" ContentType="image/png"/>
  <Override PartName="/word/media/rId503.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89.png" ContentType="image/png"/>
  <Override PartName="/word/media/rId398.png" ContentType="image/png"/>
  <Override PartName="/word/media/rId981.png" ContentType="image/png"/>
  <Override PartName="/word/media/rId215.png" ContentType="image/png"/>
  <Override PartName="/word/media/rId1001.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5.png" ContentType="image/png"/>
  <Override PartName="/word/media/rId330.png" ContentType="image/png"/>
  <Override PartName="/word/media/rId178.png" ContentType="image/png"/>
  <Override PartName="/word/media/rId1000.png" ContentType="image/png"/>
  <Override PartName="/word/media/rId236.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8.png" ContentType="image/png"/>
  <Override PartName="/word/media/rId206.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7.png" ContentType="image/png"/>
  <Override PartName="/word/media/rId51.png" ContentType="image/png"/>
  <Override PartName="/word/media/rId855.png" ContentType="image/png"/>
  <Override PartName="/word/media/rId634.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2.png" ContentType="image/png"/>
  <Override PartName="/word/media/rId1117.png" ContentType="image/png"/>
  <Override PartName="/word/media/rId635.png" ContentType="image/png"/>
  <Override PartName="/word/media/rId321.png" ContentType="image/png"/>
  <Override PartName="/word/media/rId223.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4.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7.png" ContentType="image/png"/>
  <Override PartName="/word/media/rId331.png" ContentType="image/png"/>
  <Override PartName="/word/media/rId864.png" ContentType="image/png"/>
  <Override PartName="/word/media/rId510.png" ContentType="image/png"/>
  <Override PartName="/word/media/rId589.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3.png" ContentType="image/png"/>
  <Override PartName="/word/media/rId60.png" ContentType="image/png"/>
  <Override PartName="/word/media/rId976.png" ContentType="image/png"/>
  <Override PartName="/word/media/rId317.png" ContentType="image/png"/>
  <Override PartName="/word/media/rId972.png" ContentType="image/png"/>
  <Override PartName="/word/media/rId1010.png" ContentType="image/png"/>
  <Override PartName="/word/media/rId926.png" ContentType="image/png"/>
  <Override PartName="/word/media/rId436.png" ContentType="image/png"/>
  <Override PartName="/word/media/rId1113.png" ContentType="image/png"/>
  <Override PartName="/word/media/rId917.png" ContentType="image/png"/>
  <Override PartName="/word/media/rId996.png" ContentType="image/png"/>
  <Override PartName="/word/media/rId241.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5.png" ContentType="image/png"/>
  <Override PartName="/word/media/rId1123.png" ContentType="image/png"/>
  <Override PartName="/word/media/rId372.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5.png" ContentType="image/png"/>
  <Override PartName="/word/media/rId24.png" ContentType="image/png"/>
  <Override PartName="/word/media/rId866.png" ContentType="image/png"/>
  <Override PartName="/word/media/rId1121.png" ContentType="image/png"/>
  <Override PartName="/word/media/rId558.png" ContentType="image/png"/>
  <Override PartName="/word/media/rId423.png" ContentType="image/png"/>
  <Override PartName="/word/media/rId1092.png" ContentType="image/png"/>
  <Override PartName="/word/media/rId654.png" ContentType="image/png"/>
  <Override PartName="/word/media/rId128.png" ContentType="image/png"/>
  <Override PartName="/word/media/rId870.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3 Azioni. Con punteggio 6 sono costa 2 azioni, con punteggio 12 costa 1 azione.</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 Con punteggio 6 costa 1 Azione.</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 Con punteggio 6 costa 1 Azione.</w:t>
      </w:r>
    </w:p>
    <w:p>
      <w:pPr>
        <w:pStyle w:val="BodyText"/>
      </w:pPr>
      <w:r>
        <w:rPr>
          <w:b/>
        </w:rPr>
        <w:t xml:space="preserve">Sopravvivenza (SAG)</w:t>
      </w:r>
      <w:r>
        <w:t xml:space="preserve">: Con questa competenza si può sopravvivere e orientarsi nelle terre selvagge. La competenza è usata anche per cercare attivamente trappole e fosse. 2 Azioni per cercare trappole. Con punteggio 12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2" w:name="scosso"/>
      <w:r>
        <w:t xml:space="preserve">[scosso]</w:t>
      </w:r>
      <w:bookmarkEnd w:id="652"/>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3" w:name="spaventato"/>
      <w:r>
        <w:t xml:space="preserve">[spaventato]</w:t>
      </w:r>
      <w:bookmarkEnd w:id="653"/>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5" w:name="inpredaalpanico"/>
      <w:r>
        <w:t xml:space="preserve">[inpredaalpanico]</w:t>
      </w:r>
      <w:bookmarkEnd w:id="655"/>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6" w:name="paralizzato"/>
      <w:r>
        <w:t xml:space="preserve">Paralizzato</w:t>
      </w:r>
      <w:bookmarkEnd w:id="656"/>
    </w:p>
    <w:p>
      <w:pPr>
        <w:pStyle w:val="FirstParagraph"/>
      </w:pPr>
      <w:bookmarkStart w:id="657" w:name="paralizzato"/>
      <w:r>
        <w:t xml:space="preserve">[paralizzato]</w:t>
      </w:r>
      <w:bookmarkEnd w:id="65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8" w:name="la-magia"/>
      <w:r>
        <w:t xml:space="preserve">La Magia</w:t>
      </w:r>
      <w:bookmarkEnd w:id="658"/>
    </w:p>
    <w:p>
      <w:pPr>
        <w:pStyle w:val="FirstParagraph"/>
      </w:pPr>
      <w:bookmarkStart w:id="659" w:name="lamagia"/>
      <w:r>
        <w:t xml:space="preserve">[lamagia]</w:t>
      </w:r>
      <w:bookmarkEnd w:id="65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0" w:name="cosè-un-incantesimo"/>
      <w:r>
        <w:t xml:space="preserve">Cos’è un Incantesimo?</w:t>
      </w:r>
      <w:bookmarkEnd w:id="66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1" w:name="come-fare-magie-in-sintesi"/>
      <w:r>
        <w:t xml:space="preserve">Come fare magie! (In sintesi)</w:t>
      </w:r>
      <w:bookmarkEnd w:id="66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3" w:name="le-caratteristiche-degli-incantesimi"/>
      <w:r>
        <w:t xml:space="preserve">Le caratteristiche degli incantesimi</w:t>
      </w:r>
      <w:bookmarkEnd w:id="663"/>
    </w:p>
    <w:p>
      <w:pPr>
        <w:pStyle w:val="FirstParagraph"/>
      </w:pPr>
      <w:bookmarkStart w:id="664" w:name="caratteristicheincantesimi"/>
      <w:r>
        <w:t xml:space="preserve">[caratteristicheincantesimi]</w:t>
      </w:r>
      <w:bookmarkEnd w:id="66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5" w:name="tempo-di-lancio"/>
      <w:r>
        <w:t xml:space="preserve">Tempo di Lancio</w:t>
      </w:r>
      <w:bookmarkEnd w:id="665"/>
    </w:p>
    <w:p>
      <w:pPr>
        <w:pStyle w:val="FirstParagraph"/>
      </w:pPr>
      <w:bookmarkStart w:id="666" w:name="magietempodilancio"/>
      <w:r>
        <w:t xml:space="preserve">[magietempodilancio]</w:t>
      </w:r>
      <w:bookmarkEnd w:id="666"/>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7" w:name="le-liste-di-magia"/>
      <w:r>
        <w:t xml:space="preserve">Le Liste di Magia</w:t>
      </w:r>
      <w:bookmarkEnd w:id="667"/>
    </w:p>
    <w:bookmarkStart w:id="668" w:name="lescuoledimagia"/>
    <w:bookmarkEnd w:id="668"/>
    <w:p>
      <w:pPr>
        <w:pStyle w:val="FirstParagraph"/>
      </w:pPr>
      <w:bookmarkStart w:id="669" w:name="magielistadimagia"/>
      <w:r>
        <w:t xml:space="preserve">[magielistadimagia]</w:t>
      </w:r>
      <w:bookmarkEnd w:id="669"/>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1" w:name="gittata"/>
      <w:r>
        <w:t xml:space="preserve">Gittata</w:t>
      </w:r>
      <w:bookmarkEnd w:id="671"/>
    </w:p>
    <w:p>
      <w:pPr>
        <w:pStyle w:val="FirstParagraph"/>
      </w:pPr>
      <w:bookmarkStart w:id="672" w:name="magiegittata"/>
      <w:r>
        <w:t xml:space="preserve">[magiegittata]</w:t>
      </w:r>
      <w:bookmarkEnd w:id="672"/>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3" w:name="lanciare-incantesimi-in-armatura"/>
      <w:r>
        <w:t xml:space="preserve">Lanciare Incantesimi in Armatura</w:t>
      </w:r>
      <w:bookmarkEnd w:id="673"/>
    </w:p>
    <w:p>
      <w:pPr>
        <w:pStyle w:val="FirstParagraph"/>
      </w:pPr>
      <w:bookmarkStart w:id="674" w:name="magielanciareincantesimiinarmatura"/>
      <w:r>
        <w:t xml:space="preserve">[magielanciareincantesimiinarmatura]</w:t>
      </w:r>
      <w:bookmarkEnd w:id="674"/>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5" w:name="opzionale---incantesimi-in-armatura"/>
      <w:r>
        <w:t xml:space="preserve">Opzionale - Incantesimi in Armatura</w:t>
      </w:r>
      <w:bookmarkEnd w:id="67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6" w:name="durata"/>
      <w:r>
        <w:t xml:space="preserve">Durata</w:t>
      </w:r>
      <w:bookmarkEnd w:id="676"/>
    </w:p>
    <w:p>
      <w:pPr>
        <w:pStyle w:val="FirstParagraph"/>
      </w:pPr>
      <w:bookmarkStart w:id="677" w:name="magiedurata"/>
      <w:r>
        <w:t xml:space="preserve">[magiedurata]</w:t>
      </w:r>
      <w:bookmarkEnd w:id="677"/>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8" w:name="componenti"/>
      <w:r>
        <w:t xml:space="preserve">Componenti</w:t>
      </w:r>
      <w:bookmarkEnd w:id="678"/>
    </w:p>
    <w:p>
      <w:pPr>
        <w:pStyle w:val="FirstParagraph"/>
      </w:pPr>
      <w:bookmarkStart w:id="679" w:name="magiecomponenti"/>
      <w:r>
        <w:t xml:space="preserve">[magiecomponenti]</w:t>
      </w:r>
      <w:bookmarkEnd w:id="679"/>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0" w:name="essere-inabile-o-ucciso"/>
      <w:r>
        <w:t xml:space="preserve">Essere inabile o ucciso</w:t>
      </w:r>
      <w:bookmarkEnd w:id="680"/>
    </w:p>
    <w:p>
      <w:pPr>
        <w:pStyle w:val="FirstParagraph"/>
      </w:pPr>
      <w:bookmarkStart w:id="681" w:name="magieessereucciso"/>
      <w:r>
        <w:t xml:space="preserve">[magieessereucciso]</w:t>
      </w:r>
      <w:bookmarkEnd w:id="681"/>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2" w:name="bersagli"/>
      <w:r>
        <w:t xml:space="preserve">Bersagli</w:t>
      </w:r>
      <w:bookmarkEnd w:id="682"/>
    </w:p>
    <w:p>
      <w:pPr>
        <w:pStyle w:val="FirstParagraph"/>
      </w:pPr>
      <w:bookmarkStart w:id="683" w:name="magiebersagli"/>
      <w:r>
        <w:t xml:space="preserve">[magiebersagli]</w:t>
      </w:r>
      <w:bookmarkEnd w:id="683"/>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4" w:name="aree-di-effetto"/>
      <w:r>
        <w:t xml:space="preserve">Aree di Effetto</w:t>
      </w:r>
      <w:bookmarkEnd w:id="684"/>
    </w:p>
    <w:p>
      <w:pPr>
        <w:pStyle w:val="FirstParagraph"/>
      </w:pPr>
      <w:bookmarkStart w:id="685" w:name="magieareedieffetto"/>
      <w:r>
        <w:t xml:space="preserve">[magieareedieffetto]</w:t>
      </w:r>
      <w:bookmarkEnd w:id="685"/>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7" w:name="rarità-degli-incantesimi"/>
      <w:r>
        <w:t xml:space="preserve">Rarità degli Incantesimi</w:t>
      </w:r>
      <w:bookmarkEnd w:id="687"/>
    </w:p>
    <w:p>
      <w:pPr>
        <w:pStyle w:val="FirstParagraph"/>
      </w:pPr>
      <w:bookmarkStart w:id="688" w:name="magieraritaincantesimi"/>
      <w:r>
        <w:t xml:space="preserve">[magieraritaincantesimi]</w:t>
      </w:r>
      <w:bookmarkEnd w:id="68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89" w:name="combinare-effetti-magici"/>
      <w:r>
        <w:t xml:space="preserve">Combinare Effetti Magici</w:t>
      </w:r>
      <w:bookmarkEnd w:id="689"/>
    </w:p>
    <w:p>
      <w:pPr>
        <w:pStyle w:val="FirstParagraph"/>
      </w:pPr>
      <w:bookmarkStart w:id="690" w:name="magiecombinareeffettimagici"/>
      <w:r>
        <w:t xml:space="preserve">[magiecombinareeffettimagici]</w:t>
      </w:r>
      <w:bookmarkEnd w:id="69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1" w:name="regole-di-base"/>
      <w:r>
        <w:t xml:space="preserve">Regole di base</w:t>
      </w:r>
      <w:bookmarkEnd w:id="691"/>
    </w:p>
    <w:p>
      <w:pPr>
        <w:pStyle w:val="FirstParagraph"/>
      </w:pPr>
      <w:bookmarkStart w:id="692" w:name="magieregoledibase"/>
      <w:r>
        <w:t xml:space="preserve">[magieregoledibase]</w:t>
      </w:r>
      <w:bookmarkEnd w:id="692"/>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3" w:name="prova-di-magia"/>
      <w:r>
        <w:t xml:space="preserve">Prova di Magia</w:t>
      </w:r>
      <w:bookmarkEnd w:id="693"/>
    </w:p>
    <w:p>
      <w:pPr>
        <w:pStyle w:val="FirstParagraph"/>
      </w:pPr>
      <w:bookmarkStart w:id="694" w:name="magieprovadimagia"/>
      <w:r>
        <w:t xml:space="preserve">[magieprovadimagia]</w:t>
      </w:r>
      <w:bookmarkEnd w:id="69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5" w:name="accesso-alle-liste-di-magia"/>
      <w:r>
        <w:t xml:space="preserve">Accesso alle Liste di Magia</w:t>
      </w:r>
      <w:bookmarkEnd w:id="695"/>
    </w:p>
    <w:bookmarkStart w:id="696" w:name="scuoleelivelli"/>
    <w:bookmarkEnd w:id="696"/>
    <w:p>
      <w:pPr>
        <w:pStyle w:val="FirstParagraph"/>
      </w:pPr>
      <w:bookmarkStart w:id="697" w:name="magieaccessoallelistedimagia"/>
      <w:r>
        <w:t xml:space="preserve">[magieaccessoallelistedimagia]</w:t>
      </w:r>
      <w:bookmarkEnd w:id="69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8" w:name="opzionale---magia-suprema"/>
      <w:r>
        <w:t xml:space="preserve">Opzionale - Magia Suprema</w:t>
      </w:r>
      <w:bookmarkEnd w:id="698"/>
    </w:p>
    <w:p>
      <w:pPr>
        <w:pStyle w:val="FirstParagraph"/>
      </w:pPr>
      <w:r>
        <w:t xml:space="preserve">[]</w:t>
      </w:r>
      <w:bookmarkStart w:id="699" w:name="opzionalemagiasuprema"/>
      <w:r>
        <w:t xml:space="preserve">[opzionalemagiasuprema]</w:t>
      </w:r>
      <w:bookmarkEnd w:id="69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0" w:name="magiasuprema"/>
      <w:bookmarkEnd w:id="70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1" w:name="magiaspecialista"/>
      <w:bookmarkEnd w:id="70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2" w:name="fallimento-critico-nella-prova-di-magia"/>
      <w:r>
        <w:t xml:space="preserve">Fallimento Critico nella Prova di Magia</w:t>
      </w:r>
      <w:bookmarkEnd w:id="702"/>
    </w:p>
    <w:p>
      <w:pPr>
        <w:pStyle w:val="FirstParagraph"/>
      </w:pPr>
      <w:bookmarkStart w:id="703" w:name="magiefallimentocriticonellaprovadimagia"/>
      <w:r>
        <w:t xml:space="preserve">[magiefallimentocriticonellaprovadimagia]</w:t>
      </w:r>
      <w:bookmarkEnd w:id="70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4" w:name="i-punti-magia"/>
      <w:r>
        <w:t xml:space="preserve">I Punti Magia</w:t>
      </w:r>
      <w:bookmarkEnd w:id="704"/>
    </w:p>
    <w:p>
      <w:pPr>
        <w:pStyle w:val="FirstParagraph"/>
      </w:pPr>
      <w:bookmarkStart w:id="705" w:name="magiepuntimagia"/>
      <w:r>
        <w:t xml:space="preserve">[magiepuntimagia]</w:t>
      </w:r>
      <w:bookmarkEnd w:id="705"/>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6" w:name="quando-si-hanno-pochi-punti-magia"/>
      <w:r>
        <w:t xml:space="preserve">Quando si hanno pochi Punti Magia</w:t>
      </w:r>
      <w:bookmarkEnd w:id="706"/>
    </w:p>
    <w:p>
      <w:pPr>
        <w:pStyle w:val="FirstParagraph"/>
      </w:pPr>
      <w:bookmarkStart w:id="707" w:name="quandosihannopochipuntimagia"/>
      <w:bookmarkEnd w:id="707"/>
      <w:bookmarkStart w:id="708" w:name="magiequandosihannopochipuntimagia"/>
      <w:r>
        <w:t xml:space="preserve">[magiequandosihannopochipuntimagia]</w:t>
      </w:r>
      <w:bookmarkEnd w:id="708"/>
    </w:p>
    <w:p>
      <w:pPr>
        <w:pStyle w:val="BodyText"/>
      </w:pPr>
      <w:r>
        <w:t xml:space="preserve">Quando l’incantatore scende sotto il 50% dei Punti Magia a disposizione ogni ulteriore lancio di incantesimi deve essere fatto con una Prova di Magia.</w:t>
      </w:r>
    </w:p>
    <w:p>
      <w:pPr>
        <w:pStyle w:val="Heading3"/>
      </w:pPr>
      <w:bookmarkStart w:id="709" w:name="successo-critico-automatico-magico"/>
      <w:r>
        <w:t xml:space="preserve">Successo Critico Automatico magico</w:t>
      </w:r>
      <w:bookmarkEnd w:id="709"/>
    </w:p>
    <w:p>
      <w:pPr>
        <w:pStyle w:val="FirstParagraph"/>
      </w:pPr>
      <w:bookmarkStart w:id="710" w:name="magienova"/>
      <w:r>
        <w:t xml:space="preserve">[magienova]</w:t>
      </w:r>
      <w:bookmarkEnd w:id="71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1" w:name="X4b6d1e1adbf122264b4f25fdfbf8ad603352eb8"/>
      <w:r>
        <w:t xml:space="preserve">Lanciare più volte il medesimo incantesimo</w:t>
      </w:r>
      <w:bookmarkEnd w:id="711"/>
    </w:p>
    <w:p>
      <w:pPr>
        <w:pStyle w:val="FirstParagraph"/>
      </w:pPr>
      <w:bookmarkStart w:id="712" w:name="magielanciarepiuvolteincantesimo"/>
      <w:r>
        <w:t xml:space="preserve">[magielanciarepiuvolteincantesimo]</w:t>
      </w:r>
      <w:bookmarkEnd w:id="71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3" w:name="il-tomo-della-magia"/>
      <w:r>
        <w:t xml:space="preserve">Il Tomo della Magia</w:t>
      </w:r>
      <w:bookmarkEnd w:id="713"/>
    </w:p>
    <w:p>
      <w:pPr>
        <w:pStyle w:val="FirstParagraph"/>
      </w:pPr>
      <w:bookmarkStart w:id="714" w:name="magietomodellamagia"/>
      <w:r>
        <w:t xml:space="preserve">[magietomodellamagia]</w:t>
      </w:r>
      <w:bookmarkEnd w:id="71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6" w:name="studiare-gli-incantesimi"/>
      <w:r>
        <w:t xml:space="preserve">Studiare gli incantesimi</w:t>
      </w:r>
      <w:bookmarkEnd w:id="716"/>
    </w:p>
    <w:p>
      <w:pPr>
        <w:pStyle w:val="FirstParagraph"/>
      </w:pPr>
      <w:bookmarkStart w:id="717" w:name="magiestudiareincantesimi"/>
      <w:r>
        <w:t xml:space="preserve">[magiestudiareincantesimi]</w:t>
      </w:r>
      <w:bookmarkEnd w:id="71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8" w:name="tiro-per-colpire-con-le-magie"/>
      <w:r>
        <w:t xml:space="preserve">Tiro per Colpire con le Magie</w:t>
      </w:r>
      <w:bookmarkEnd w:id="718"/>
    </w:p>
    <w:p>
      <w:pPr>
        <w:pStyle w:val="FirstParagraph"/>
      </w:pPr>
      <w:bookmarkStart w:id="719" w:name="magietiropercolpireconlemagie"/>
      <w:r>
        <w:t xml:space="preserve">[magietiropercolpireconlemagie]</w:t>
      </w:r>
      <w:bookmarkEnd w:id="719"/>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0" w:name="Xd17fbe51640450d7fb1329ff7d15403b3f06421"/>
      <w:r>
        <w:t xml:space="preserve">Opzionale - Tiro per Colpire con Incantesimi</w:t>
      </w:r>
      <w:bookmarkEnd w:id="720"/>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1" w:name="lesplosione-del-6-nella-magia"/>
      <w:r>
        <w:t xml:space="preserve">L’esplosione del 6 nella Magia</w:t>
      </w:r>
      <w:bookmarkEnd w:id="721"/>
    </w:p>
    <w:p>
      <w:pPr>
        <w:pStyle w:val="FirstParagraph"/>
      </w:pPr>
      <w:bookmarkStart w:id="722" w:name="magieesplosionedelsei"/>
      <w:r>
        <w:t xml:space="preserve">[magieesplosionedelsei]</w:t>
      </w:r>
      <w:bookmarkEnd w:id="72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3" w:name="tiro-salvezza---resistere-allincantesimo"/>
      <w:r>
        <w:t xml:space="preserve">Tiro Salvezza - Resistere all’incantesimo</w:t>
      </w:r>
      <w:bookmarkEnd w:id="723"/>
    </w:p>
    <w:p>
      <w:pPr>
        <w:pStyle w:val="FirstParagraph"/>
      </w:pPr>
      <w:bookmarkStart w:id="724" w:name="magietirosalvezza"/>
      <w:r>
        <w:t xml:space="preserve">[magietirosalvezza]</w:t>
      </w:r>
      <w:bookmarkEnd w:id="72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5" w:name="X1b62e6be4e1c795b021b14674aead5c23d8444c"/>
      <w:r>
        <w:t xml:space="preserve">Distratto - Problemi nel lancio dell’incantesimo</w:t>
      </w:r>
      <w:bookmarkEnd w:id="725"/>
    </w:p>
    <w:p>
      <w:pPr>
        <w:pStyle w:val="FirstParagraph"/>
      </w:pPr>
      <w:bookmarkStart w:id="726" w:name="magiedistratto"/>
      <w:r>
        <w:t xml:space="preserve">[magiedistratto]</w:t>
      </w:r>
      <w:bookmarkEnd w:id="726"/>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7" w:name="concentrazione"/>
      <w:r>
        <w:t xml:space="preserve">Concentrazione</w:t>
      </w:r>
      <w:bookmarkEnd w:id="727"/>
    </w:p>
    <w:p>
      <w:pPr>
        <w:pStyle w:val="FirstParagraph"/>
      </w:pPr>
      <w:bookmarkStart w:id="728" w:name="magieconcentrazione"/>
      <w:r>
        <w:t xml:space="preserve">[magieconcentrazione]</w:t>
      </w:r>
      <w:bookmarkEnd w:id="72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9" w:name="opzionale---multiple-concentrazioni"/>
      <w:r>
        <w:t xml:space="preserve">Opzionale - Multiple Concentrazioni</w:t>
      </w:r>
      <w:bookmarkEnd w:id="729"/>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0" w:name="conservare-la-magia"/>
      <w:r>
        <w:t xml:space="preserve">Conservare la magia</w:t>
      </w:r>
      <w:bookmarkEnd w:id="730"/>
    </w:p>
    <w:p>
      <w:pPr>
        <w:pStyle w:val="FirstParagraph"/>
      </w:pPr>
      <w:bookmarkStart w:id="731" w:name="magieconservare"/>
      <w:r>
        <w:t xml:space="preserve">[magieconservare]</w:t>
      </w:r>
      <w:bookmarkEnd w:id="73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2" w:name="influenzati-da-più-magie"/>
      <w:r>
        <w:t xml:space="preserve">Influenzati da più Magie</w:t>
      </w:r>
      <w:bookmarkEnd w:id="732"/>
    </w:p>
    <w:p>
      <w:pPr>
        <w:pStyle w:val="FirstParagraph"/>
      </w:pPr>
      <w:bookmarkStart w:id="733" w:name="magieinfluenzatodapiumagie"/>
      <w:r>
        <w:t xml:space="preserve">[magieinfluenzatodapiumagie]</w:t>
      </w:r>
      <w:bookmarkEnd w:id="733"/>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4" w:name="tentare-più-magie-nello-stesso-round"/>
      <w:r>
        <w:t xml:space="preserve">Tentare più Magie nello stesso round</w:t>
      </w:r>
      <w:bookmarkEnd w:id="734"/>
    </w:p>
    <w:p>
      <w:pPr>
        <w:pStyle w:val="FirstParagraph"/>
      </w:pPr>
      <w:bookmarkStart w:id="735" w:name="piumagieround"/>
      <w:bookmarkEnd w:id="735"/>
      <w:bookmarkStart w:id="736" w:name="piumagieround"/>
      <w:r>
        <w:t xml:space="preserve">[piumagieround]</w:t>
      </w:r>
      <w:bookmarkEnd w:id="73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7" w:name="alterare-le-magie"/>
      <w:r>
        <w:t xml:space="preserve">Alterare le Magie</w:t>
      </w:r>
      <w:bookmarkEnd w:id="737"/>
    </w:p>
    <w:p>
      <w:pPr>
        <w:pStyle w:val="FirstParagraph"/>
      </w:pPr>
      <w:bookmarkStart w:id="738" w:name="magiealteraremagie"/>
      <w:r>
        <w:t xml:space="preserve">[magiealteraremagie]</w:t>
      </w:r>
      <w:bookmarkEnd w:id="73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9" w:name="tentare-incantesimi-con-impedimenti"/>
      <w:r>
        <w:t xml:space="preserve">Tentare Incantesimi con impedimenti</w:t>
      </w:r>
      <w:bookmarkEnd w:id="739"/>
    </w:p>
    <w:p>
      <w:pPr>
        <w:pStyle w:val="FirstParagraph"/>
      </w:pPr>
      <w:bookmarkStart w:id="740" w:name="magieconimpedimenti"/>
      <w:r>
        <w:t xml:space="preserve">[magieconimpedimenti]</w:t>
      </w:r>
      <w:bookmarkEnd w:id="74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1" w:name="definizioni-obiettivi-degli-incantesimi"/>
      <w:r>
        <w:t xml:space="preserve">Definizioni obiettivi degli incantesimi</w:t>
      </w:r>
      <w:bookmarkEnd w:id="741"/>
    </w:p>
    <w:p>
      <w:pPr>
        <w:pStyle w:val="FirstParagraph"/>
      </w:pPr>
      <w:bookmarkStart w:id="742" w:name="magiedefinizioniobiettivi"/>
      <w:r>
        <w:t xml:space="preserve">[magiedefinizioniobiettivi]</w:t>
      </w:r>
      <w:bookmarkEnd w:id="74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3" w:name="danni-da-energia-o-luce"/>
      <w:r>
        <w:t xml:space="preserve">Danni da Energia o Luce</w:t>
      </w:r>
      <w:bookmarkEnd w:id="743"/>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
        </w:rPr>
        <w:t xml:space="preserve">Oscurità</w:t>
      </w:r>
      <w:r>
        <w:t xml:space="preserve">’: buio pesto, può essere naturale o magico</w:t>
      </w:r>
    </w:p>
    <w:p>
      <w:pPr>
        <w:numPr>
          <w:ilvl w:val="0"/>
          <w:numId w:val="1039"/>
        </w:numPr>
      </w:pPr>
      <w:r>
        <w:rPr>
          <w:b/>
        </w:rPr>
        <w:t xml:space="preserve">Luce Fioca/Oscurata leggermente/Penombra</w:t>
      </w:r>
      <w:r>
        <w:t xml:space="preserve">: poca illuminazione, permette di riconoscere le sagome</w:t>
      </w:r>
    </w:p>
    <w:p>
      <w:pPr>
        <w:numPr>
          <w:ilvl w:val="0"/>
          <w:numId w:val="103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è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6"/>
        </w:numPr>
      </w:pPr>
      <w:r>
        <w:rPr>
          <w:b/>
        </w:rPr>
        <w:t xml:space="preserve">Per ogni incontro designato per sfidare il gruppo in maniera media o difficile assegnate 1 punto esperienza.</w:t>
      </w:r>
    </w:p>
    <w:p>
      <w:pPr>
        <w:numPr>
          <w:ilvl w:val="0"/>
          <w:numId w:val="1046"/>
        </w:numPr>
      </w:pPr>
      <w:r>
        <w:rPr>
          <w:b/>
        </w:rPr>
        <w:t xml:space="preserve">Per ogni incontro designato per essere potenzialmente mortale assegnate 2 punti esperienza.</w:t>
      </w:r>
    </w:p>
    <w:p>
      <w:pPr>
        <w:numPr>
          <w:ilvl w:val="0"/>
          <w:numId w:val="104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7"/>
        </w:numPr>
      </w:pPr>
      <w:r>
        <w:rPr>
          <w:b/>
        </w:rPr>
        <w:t xml:space="preserve">raggiunga gli obiettivi prefissati</w:t>
      </w:r>
      <w:r>
        <w:t xml:space="preserve"> </w:t>
      </w:r>
      <w:r>
        <w:t xml:space="preserve">(premio di gruppo o singolo);</w:t>
      </w:r>
    </w:p>
    <w:p>
      <w:pPr>
        <w:numPr>
          <w:ilvl w:val="0"/>
          <w:numId w:val="1047"/>
        </w:numPr>
      </w:pPr>
      <w:r>
        <w:rPr>
          <w:b/>
        </w:rPr>
        <w:t xml:space="preserve">faccia un ottimo gioco di ruolo</w:t>
      </w:r>
      <w:r>
        <w:t xml:space="preserve"> </w:t>
      </w:r>
      <w:r>
        <w:t xml:space="preserve">(premio al giocatore);</w:t>
      </w:r>
    </w:p>
    <w:p>
      <w:pPr>
        <w:numPr>
          <w:ilvl w:val="0"/>
          <w:numId w:val="104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
        </w:rPr>
        <w:t xml:space="preserve">risolva i problemi in maniera creativa, fantasiosa e funzionale</w:t>
      </w:r>
      <w:r>
        <w:t xml:space="preserve"> </w:t>
      </w:r>
      <w:r>
        <w:t xml:space="preserve">(premio al giocatore);</w:t>
      </w:r>
    </w:p>
    <w:p>
      <w:pPr>
        <w:numPr>
          <w:ilvl w:val="0"/>
          <w:numId w:val="1047"/>
        </w:numPr>
      </w:pPr>
      <w:r>
        <w:rPr>
          <w:b/>
        </w:rPr>
        <w:t xml:space="preserve">abbia buona collaborazione e sappia interagire come gruppo verso i png</w:t>
      </w:r>
      <w:r>
        <w:t xml:space="preserve"> </w:t>
      </w:r>
      <w:r>
        <w:t xml:space="preserve">(premio al gruppo od al giocatore);</w:t>
      </w:r>
    </w:p>
    <w:p>
      <w:pPr>
        <w:numPr>
          <w:ilvl w:val="0"/>
          <w:numId w:val="1047"/>
        </w:numPr>
      </w:pPr>
      <w:r>
        <w:rPr>
          <w:b/>
        </w:rPr>
        <w:t xml:space="preserve">scopra o avvii indizi di avventura e creazione di nuovi plot</w:t>
      </w:r>
      <w:r>
        <w:t xml:space="preserve"> </w:t>
      </w:r>
      <w:r>
        <w:t xml:space="preserve">(premio al giocatore);</w:t>
      </w:r>
    </w:p>
    <w:p>
      <w:pPr>
        <w:numPr>
          <w:ilvl w:val="0"/>
          <w:numId w:val="1047"/>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6" Target="media/rId686.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8" Target="media/rId1028.png" /><Relationship Type="http://schemas.openxmlformats.org/officeDocument/2006/relationships/image" Id="rId130" Target="media/rId130.png" /><Relationship Type="http://schemas.openxmlformats.org/officeDocument/2006/relationships/image" Id="rId750" Target="media/rId750.png" /><Relationship Type="http://schemas.openxmlformats.org/officeDocument/2006/relationships/image" Id="rId662" Target="media/rId662.png" /><Relationship Type="http://schemas.openxmlformats.org/officeDocument/2006/relationships/image" Id="rId416" Target="media/rId416.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0" Target="media/rId670.png" /><Relationship Type="http://schemas.openxmlformats.org/officeDocument/2006/relationships/image" Id="rId181" Target="media/rId181.png" /><Relationship Type="http://schemas.openxmlformats.org/officeDocument/2006/relationships/image" Id="rId952" Target="media/rId952.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1" Target="media/rId981.png" /><Relationship Type="http://schemas.openxmlformats.org/officeDocument/2006/relationships/image" Id="rId215" Target="media/rId215.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0" Target="media/rId1000.png" /><Relationship Type="http://schemas.openxmlformats.org/officeDocument/2006/relationships/image" Id="rId236" Target="media/rId236.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4" Target="media/rId634.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7" Target="media/rId1117.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7" Target="media/rId1087.png" /><Relationship Type="http://schemas.openxmlformats.org/officeDocument/2006/relationships/image" Id="rId331" Target="media/rId331.png" /><Relationship Type="http://schemas.openxmlformats.org/officeDocument/2006/relationships/image" Id="rId864" Target="media/rId864.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7" Target="media/rId317.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6" Target="media/rId436.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1" Target="media/rId241.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5" Target="media/rId355.png" /><Relationship Type="http://schemas.openxmlformats.org/officeDocument/2006/relationships/image" Id="rId1123" Target="media/rId1123.png" /><Relationship Type="http://schemas.openxmlformats.org/officeDocument/2006/relationships/image" Id="rId372" Target="media/rId372.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5" Target="media/rId715.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2" Target="media/rId1092.png" /><Relationship Type="http://schemas.openxmlformats.org/officeDocument/2006/relationships/image" Id="rId654" Target="media/rId654.png" /><Relationship Type="http://schemas.openxmlformats.org/officeDocument/2006/relationships/image" Id="rId128" Target="media/rId128.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06:07:39Z</dcterms:created>
  <dcterms:modified xsi:type="dcterms:W3CDTF">2022-05-18T06:07:39Z</dcterms:modified>
</cp:coreProperties>
</file>

<file path=docProps/custom.xml><?xml version="1.0" encoding="utf-8"?>
<Properties xmlns="http://schemas.openxmlformats.org/officeDocument/2006/custom-properties" xmlns:vt="http://schemas.openxmlformats.org/officeDocument/2006/docPropsVTypes"/>
</file>